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4ABF18" w14:textId="77777777" w:rsidR="0031792D" w:rsidRDefault="00000000">
      <w:pPr>
        <w:pStyle w:val="a4"/>
      </w:pPr>
      <w:r>
        <w:t>Отчёт по лабораторной работе №2</w:t>
      </w:r>
    </w:p>
    <w:p w14:paraId="3C91C646" w14:textId="77777777" w:rsidR="0031792D" w:rsidRDefault="00000000">
      <w:pPr>
        <w:pStyle w:val="a5"/>
      </w:pPr>
      <w:r>
        <w:t>Дискреционное разграничение прав в Linux. Основные атрибуты</w:t>
      </w:r>
    </w:p>
    <w:p w14:paraId="3F703B01" w14:textId="2661ADA6" w:rsidR="0031792D" w:rsidRDefault="009E6B3A">
      <w:pPr>
        <w:pStyle w:val="Author"/>
      </w:pPr>
      <w:r>
        <w:t>Хрусталев Влад НПИбд-02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21716487"/>
        <w:docPartObj>
          <w:docPartGallery w:val="Table of Contents"/>
          <w:docPartUnique/>
        </w:docPartObj>
      </w:sdtPr>
      <w:sdtContent>
        <w:p w14:paraId="4F946B75" w14:textId="77777777" w:rsidR="0031792D" w:rsidRDefault="00000000">
          <w:pPr>
            <w:pStyle w:val="ae"/>
          </w:pPr>
          <w:r>
            <w:t>Содержание</w:t>
          </w:r>
        </w:p>
        <w:p w14:paraId="0BEB3608" w14:textId="3231EC52" w:rsidR="003E695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0314159" w:history="1">
            <w:r w:rsidR="003E695C" w:rsidRPr="00F7522E">
              <w:rPr>
                <w:rStyle w:val="ad"/>
                <w:noProof/>
              </w:rPr>
              <w:t>1</w:t>
            </w:r>
            <w:r w:rsidR="003E695C">
              <w:rPr>
                <w:noProof/>
              </w:rPr>
              <w:tab/>
            </w:r>
            <w:r w:rsidR="003E695C" w:rsidRPr="00F7522E">
              <w:rPr>
                <w:rStyle w:val="ad"/>
                <w:noProof/>
              </w:rPr>
              <w:t>Цель работы</w:t>
            </w:r>
            <w:r w:rsidR="003E695C">
              <w:rPr>
                <w:noProof/>
                <w:webHidden/>
              </w:rPr>
              <w:tab/>
            </w:r>
            <w:r w:rsidR="003E695C">
              <w:rPr>
                <w:noProof/>
                <w:webHidden/>
              </w:rPr>
              <w:fldChar w:fldCharType="begin"/>
            </w:r>
            <w:r w:rsidR="003E695C">
              <w:rPr>
                <w:noProof/>
                <w:webHidden/>
              </w:rPr>
              <w:instrText xml:space="preserve"> PAGEREF _Toc160314159 \h </w:instrText>
            </w:r>
            <w:r w:rsidR="003E695C">
              <w:rPr>
                <w:noProof/>
                <w:webHidden/>
              </w:rPr>
            </w:r>
            <w:r w:rsidR="003E695C">
              <w:rPr>
                <w:noProof/>
                <w:webHidden/>
              </w:rPr>
              <w:fldChar w:fldCharType="separate"/>
            </w:r>
            <w:r w:rsidR="00171316">
              <w:rPr>
                <w:noProof/>
                <w:webHidden/>
              </w:rPr>
              <w:t>1</w:t>
            </w:r>
            <w:r w:rsidR="003E695C">
              <w:rPr>
                <w:noProof/>
                <w:webHidden/>
              </w:rPr>
              <w:fldChar w:fldCharType="end"/>
            </w:r>
          </w:hyperlink>
        </w:p>
        <w:p w14:paraId="5984922B" w14:textId="785E6317" w:rsidR="003E695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0314160" w:history="1">
            <w:r w:rsidR="003E695C" w:rsidRPr="00F7522E">
              <w:rPr>
                <w:rStyle w:val="ad"/>
                <w:noProof/>
              </w:rPr>
              <w:t>2</w:t>
            </w:r>
            <w:r w:rsidR="003E695C">
              <w:rPr>
                <w:noProof/>
              </w:rPr>
              <w:tab/>
            </w:r>
            <w:r w:rsidR="003E695C" w:rsidRPr="00F7522E">
              <w:rPr>
                <w:rStyle w:val="ad"/>
                <w:noProof/>
              </w:rPr>
              <w:t>Выполнение лабораторной работы</w:t>
            </w:r>
            <w:r w:rsidR="003E695C">
              <w:rPr>
                <w:noProof/>
                <w:webHidden/>
              </w:rPr>
              <w:tab/>
            </w:r>
            <w:r w:rsidR="003E695C">
              <w:rPr>
                <w:noProof/>
                <w:webHidden/>
              </w:rPr>
              <w:fldChar w:fldCharType="begin"/>
            </w:r>
            <w:r w:rsidR="003E695C">
              <w:rPr>
                <w:noProof/>
                <w:webHidden/>
              </w:rPr>
              <w:instrText xml:space="preserve"> PAGEREF _Toc160314160 \h </w:instrText>
            </w:r>
            <w:r w:rsidR="003E695C">
              <w:rPr>
                <w:noProof/>
                <w:webHidden/>
              </w:rPr>
            </w:r>
            <w:r w:rsidR="003E695C">
              <w:rPr>
                <w:noProof/>
                <w:webHidden/>
              </w:rPr>
              <w:fldChar w:fldCharType="separate"/>
            </w:r>
            <w:r w:rsidR="00171316">
              <w:rPr>
                <w:noProof/>
                <w:webHidden/>
              </w:rPr>
              <w:t>1</w:t>
            </w:r>
            <w:r w:rsidR="003E695C">
              <w:rPr>
                <w:noProof/>
                <w:webHidden/>
              </w:rPr>
              <w:fldChar w:fldCharType="end"/>
            </w:r>
          </w:hyperlink>
        </w:p>
        <w:p w14:paraId="4DE85D7A" w14:textId="6B71B05A" w:rsidR="003E695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0314161" w:history="1">
            <w:r w:rsidR="003E695C" w:rsidRPr="00F7522E">
              <w:rPr>
                <w:rStyle w:val="ad"/>
                <w:noProof/>
              </w:rPr>
              <w:t>3</w:t>
            </w:r>
            <w:r w:rsidR="003E695C">
              <w:rPr>
                <w:noProof/>
              </w:rPr>
              <w:tab/>
            </w:r>
            <w:r w:rsidR="003E695C" w:rsidRPr="00F7522E">
              <w:rPr>
                <w:rStyle w:val="ad"/>
                <w:noProof/>
              </w:rPr>
              <w:t>Вывод</w:t>
            </w:r>
            <w:r w:rsidR="003E695C">
              <w:rPr>
                <w:noProof/>
                <w:webHidden/>
              </w:rPr>
              <w:tab/>
            </w:r>
            <w:r w:rsidR="003E695C">
              <w:rPr>
                <w:noProof/>
                <w:webHidden/>
              </w:rPr>
              <w:fldChar w:fldCharType="begin"/>
            </w:r>
            <w:r w:rsidR="003E695C">
              <w:rPr>
                <w:noProof/>
                <w:webHidden/>
              </w:rPr>
              <w:instrText xml:space="preserve"> PAGEREF _Toc160314161 \h </w:instrText>
            </w:r>
            <w:r w:rsidR="003E695C">
              <w:rPr>
                <w:noProof/>
                <w:webHidden/>
              </w:rPr>
            </w:r>
            <w:r w:rsidR="003E695C">
              <w:rPr>
                <w:noProof/>
                <w:webHidden/>
              </w:rPr>
              <w:fldChar w:fldCharType="separate"/>
            </w:r>
            <w:r w:rsidR="00171316">
              <w:rPr>
                <w:noProof/>
                <w:webHidden/>
              </w:rPr>
              <w:t>10</w:t>
            </w:r>
            <w:r w:rsidR="003E695C">
              <w:rPr>
                <w:noProof/>
                <w:webHidden/>
              </w:rPr>
              <w:fldChar w:fldCharType="end"/>
            </w:r>
          </w:hyperlink>
        </w:p>
        <w:p w14:paraId="6656F3B3" w14:textId="27C12198" w:rsidR="003E695C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314162" w:history="1">
            <w:r w:rsidR="003E695C" w:rsidRPr="00F7522E">
              <w:rPr>
                <w:rStyle w:val="ad"/>
                <w:noProof/>
              </w:rPr>
              <w:t>Список литературы</w:t>
            </w:r>
            <w:r w:rsidR="003E695C">
              <w:rPr>
                <w:noProof/>
                <w:webHidden/>
              </w:rPr>
              <w:tab/>
            </w:r>
            <w:r w:rsidR="003E695C">
              <w:rPr>
                <w:noProof/>
                <w:webHidden/>
              </w:rPr>
              <w:fldChar w:fldCharType="begin"/>
            </w:r>
            <w:r w:rsidR="003E695C">
              <w:rPr>
                <w:noProof/>
                <w:webHidden/>
              </w:rPr>
              <w:instrText xml:space="preserve"> PAGEREF _Toc160314162 \h </w:instrText>
            </w:r>
            <w:r w:rsidR="003E695C">
              <w:rPr>
                <w:noProof/>
                <w:webHidden/>
              </w:rPr>
              <w:fldChar w:fldCharType="separate"/>
            </w:r>
            <w:r w:rsidR="00171316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3E695C">
              <w:rPr>
                <w:noProof/>
                <w:webHidden/>
              </w:rPr>
              <w:fldChar w:fldCharType="end"/>
            </w:r>
          </w:hyperlink>
        </w:p>
        <w:p w14:paraId="30D006D3" w14:textId="77777777" w:rsidR="0031792D" w:rsidRDefault="00000000">
          <w:r>
            <w:fldChar w:fldCharType="end"/>
          </w:r>
        </w:p>
      </w:sdtContent>
    </w:sdt>
    <w:p w14:paraId="37A29C9A" w14:textId="77777777" w:rsidR="0031792D" w:rsidRDefault="00000000">
      <w:pPr>
        <w:pStyle w:val="1"/>
      </w:pPr>
      <w:bookmarkStart w:id="0" w:name="_Toc160314159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745E9283" w14:textId="77777777" w:rsidR="0031792D" w:rsidRDefault="00000000">
      <w:pPr>
        <w:pStyle w:val="FirstParagraph"/>
      </w:pPr>
      <w:r>
        <w:t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p w14:paraId="6B27B23C" w14:textId="77777777" w:rsidR="0031792D" w:rsidRDefault="00000000">
      <w:pPr>
        <w:pStyle w:val="1"/>
      </w:pPr>
      <w:bookmarkStart w:id="2" w:name="_Toc160314160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6CED915E" w14:textId="77777777" w:rsidR="0031792D" w:rsidRDefault="00000000">
      <w:pPr>
        <w:numPr>
          <w:ilvl w:val="0"/>
          <w:numId w:val="2"/>
        </w:numPr>
      </w:pPr>
      <w:r>
        <w:t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 w14:paraId="70EEC0CD" w14:textId="77777777" w:rsidR="0031792D" w:rsidRDefault="00000000">
      <w:pPr>
        <w:numPr>
          <w:ilvl w:val="0"/>
          <w:numId w:val="2"/>
        </w:numPr>
      </w:pPr>
      <w:r>
        <w:t>Вошли в систему от имени пользователя guest</w:t>
      </w:r>
    </w:p>
    <w:p w14:paraId="126769D8" w14:textId="77777777" w:rsidR="0031792D" w:rsidRDefault="00000000">
      <w:pPr>
        <w:numPr>
          <w:ilvl w:val="0"/>
          <w:numId w:val="2"/>
        </w:numPr>
      </w:pPr>
      <w:r>
        <w:t>Командой pwd определили директорию, в которой находимся и определили является ли она домашней директорией</w:t>
      </w:r>
    </w:p>
    <w:p w14:paraId="24543034" w14:textId="77777777" w:rsidR="0031792D" w:rsidRDefault="00000000">
      <w:pPr>
        <w:numPr>
          <w:ilvl w:val="0"/>
          <w:numId w:val="2"/>
        </w:numPr>
      </w:pPr>
      <w:r>
        <w:t>Уточнили имя нашего пользователя командой whoami:</w:t>
      </w:r>
    </w:p>
    <w:p w14:paraId="4CC9FF3A" w14:textId="77777777" w:rsidR="0031792D" w:rsidRDefault="00000000">
      <w:pPr>
        <w:numPr>
          <w:ilvl w:val="0"/>
          <w:numId w:val="2"/>
        </w:numPr>
      </w:pPr>
      <w:r>
        <w:t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 w14:paraId="7C5120B8" w14:textId="77777777" w:rsidR="0031792D" w:rsidRDefault="00000000">
      <w:pPr>
        <w:numPr>
          <w:ilvl w:val="0"/>
          <w:numId w:val="2"/>
        </w:numPr>
      </w:pPr>
      <w:r>
        <w:t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 w14:paraId="4F612C14" w14:textId="036ED5EB" w:rsidR="0031792D" w:rsidRDefault="003E695C">
      <w:pPr>
        <w:pStyle w:val="CaptionedFigure"/>
      </w:pPr>
      <w:r>
        <w:rPr>
          <w:noProof/>
        </w:rPr>
        <w:lastRenderedPageBreak/>
        <w:drawing>
          <wp:inline distT="0" distB="0" distL="0" distR="0" wp14:anchorId="6B0AACE2" wp14:editId="18C3071A">
            <wp:extent cx="6152515" cy="2005965"/>
            <wp:effectExtent l="0" t="0" r="0" b="0"/>
            <wp:docPr id="183049149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005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4D135" w14:textId="77777777" w:rsidR="0031792D" w:rsidRDefault="00000000">
      <w:pPr>
        <w:pStyle w:val="ImageCaption"/>
      </w:pPr>
      <w:r>
        <w:t>Figure 1: Информация о пользователе guest</w:t>
      </w:r>
    </w:p>
    <w:p w14:paraId="2E3AC535" w14:textId="70A498B3" w:rsidR="0031792D" w:rsidRDefault="00000000">
      <w:pPr>
        <w:pStyle w:val="Compact"/>
        <w:numPr>
          <w:ilvl w:val="0"/>
          <w:numId w:val="3"/>
        </w:numPr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</w:t>
      </w:r>
      <w:r w:rsidR="003E695C">
        <w:t>1007</w:t>
      </w:r>
    </w:p>
    <w:p w14:paraId="1FAC4BC3" w14:textId="172D4F63" w:rsidR="0031792D" w:rsidRDefault="003E695C">
      <w:pPr>
        <w:pStyle w:val="CaptionedFigure"/>
      </w:pPr>
      <w:r>
        <w:rPr>
          <w:noProof/>
        </w:rPr>
        <w:drawing>
          <wp:inline distT="0" distB="0" distL="0" distR="0" wp14:anchorId="69970848" wp14:editId="54A5F0DB">
            <wp:extent cx="6152515" cy="4735195"/>
            <wp:effectExtent l="0" t="0" r="0" b="0"/>
            <wp:docPr id="60866781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735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33296" w14:textId="77777777" w:rsidR="0031792D" w:rsidRDefault="00000000">
      <w:pPr>
        <w:pStyle w:val="ImageCaption"/>
      </w:pPr>
      <w:r>
        <w:t>Figure 2: Сожержимое файла /etc/passwd</w:t>
      </w:r>
    </w:p>
    <w:p w14:paraId="3A18678E" w14:textId="77777777" w:rsidR="0031792D" w:rsidRDefault="00000000">
      <w:pPr>
        <w:numPr>
          <w:ilvl w:val="0"/>
          <w:numId w:val="4"/>
        </w:numPr>
      </w:pPr>
      <w:r>
        <w:t>Определим существующие в системе директории командой ls -l /home/</w:t>
      </w:r>
    </w:p>
    <w:p w14:paraId="55497BDD" w14:textId="77777777" w:rsidR="0031792D" w:rsidRDefault="00000000">
      <w:pPr>
        <w:numPr>
          <w:ilvl w:val="0"/>
          <w:numId w:val="4"/>
        </w:numPr>
      </w:pPr>
      <w:r>
        <w:lastRenderedPageBreak/>
        <w:t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 w14:paraId="7F21BFD9" w14:textId="45F60E79" w:rsidR="0031792D" w:rsidRDefault="003E695C">
      <w:pPr>
        <w:pStyle w:val="CaptionedFigure"/>
      </w:pPr>
      <w:r>
        <w:rPr>
          <w:noProof/>
        </w:rPr>
        <w:lastRenderedPageBreak/>
        <w:drawing>
          <wp:inline distT="0" distB="0" distL="0" distR="0" wp14:anchorId="59A9A7AD" wp14:editId="756491CA">
            <wp:extent cx="6152515" cy="4735195"/>
            <wp:effectExtent l="0" t="0" r="0" b="0"/>
            <wp:docPr id="854194136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735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8C51B" w14:textId="177A2365" w:rsidR="003E695C" w:rsidRDefault="003E695C">
      <w:pPr>
        <w:pStyle w:val="CaptionedFigure"/>
      </w:pPr>
      <w:r>
        <w:rPr>
          <w:noProof/>
        </w:rPr>
        <w:lastRenderedPageBreak/>
        <w:drawing>
          <wp:inline distT="0" distB="0" distL="0" distR="0" wp14:anchorId="62AA867C" wp14:editId="264286BA">
            <wp:extent cx="6152515" cy="5024755"/>
            <wp:effectExtent l="0" t="0" r="0" b="0"/>
            <wp:docPr id="359382728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024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9DD9E" w14:textId="77777777" w:rsidR="0031792D" w:rsidRDefault="00000000">
      <w:pPr>
        <w:pStyle w:val="ImageCaption"/>
      </w:pPr>
      <w:r>
        <w:t>Figure 3: Расширенные атрибуты</w:t>
      </w:r>
    </w:p>
    <w:p w14:paraId="7747E4EA" w14:textId="77777777" w:rsidR="0031792D" w:rsidRDefault="00000000">
      <w:pPr>
        <w:numPr>
          <w:ilvl w:val="0"/>
          <w:numId w:val="5"/>
        </w:numPr>
      </w:pPr>
      <w:r>
        <w:t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 w14:paraId="1C25E224" w14:textId="77777777" w:rsidR="0031792D" w:rsidRDefault="00000000">
      <w:pPr>
        <w:numPr>
          <w:ilvl w:val="0"/>
          <w:numId w:val="5"/>
        </w:numPr>
      </w:pPr>
      <w:r>
        <w:t>Сняли с директории dir1 все атрибуты командой chmod 000 dir1 и проверили с ls -l помощью правильность выполнения команды chmod.</w:t>
      </w:r>
    </w:p>
    <w:p w14:paraId="74613FBD" w14:textId="77777777" w:rsidR="0031792D" w:rsidRDefault="00000000">
      <w:pPr>
        <w:numPr>
          <w:ilvl w:val="0"/>
          <w:numId w:val="5"/>
        </w:numPr>
      </w:pPr>
      <w:r>
        <w:t>Создали</w:t>
      </w:r>
      <w:r w:rsidRPr="003E695C">
        <w:rPr>
          <w:lang w:val="en-US"/>
        </w:rPr>
        <w:t xml:space="preserve"> </w:t>
      </w:r>
      <w:r>
        <w:t>в</w:t>
      </w:r>
      <w:r w:rsidRPr="003E695C">
        <w:rPr>
          <w:lang w:val="en-US"/>
        </w:rPr>
        <w:t xml:space="preserve"> </w:t>
      </w:r>
      <w:r>
        <w:t>директории</w:t>
      </w:r>
      <w:r w:rsidRPr="003E695C">
        <w:rPr>
          <w:lang w:val="en-US"/>
        </w:rPr>
        <w:t xml:space="preserve"> dir1 </w:t>
      </w:r>
      <w:r>
        <w:t>файл</w:t>
      </w:r>
      <w:r w:rsidRPr="003E695C">
        <w:rPr>
          <w:lang w:val="en-US"/>
        </w:rPr>
        <w:t xml:space="preserve"> file1 </w:t>
      </w:r>
      <w:r>
        <w:t>командой</w:t>
      </w:r>
      <w:r w:rsidRPr="003E695C">
        <w:rPr>
          <w:lang w:val="en-US"/>
        </w:rPr>
        <w:t xml:space="preserve"> echo “test” &gt; /home/guest/dir1/file1. </w:t>
      </w:r>
      <w:r>
        <w:t>Поскольку ранее мы отозвали все атрибуты, то тем самым лишили всех прав на взаимодействие с dir1.</w:t>
      </w:r>
    </w:p>
    <w:p w14:paraId="51D72C7F" w14:textId="24A4D65E" w:rsidR="0031792D" w:rsidRDefault="003E695C">
      <w:pPr>
        <w:pStyle w:val="CaptionedFigure"/>
      </w:pPr>
      <w:r>
        <w:rPr>
          <w:noProof/>
        </w:rPr>
        <w:lastRenderedPageBreak/>
        <w:drawing>
          <wp:inline distT="0" distB="0" distL="0" distR="0" wp14:anchorId="6CA00A9F" wp14:editId="1D799B6D">
            <wp:extent cx="6152515" cy="2664460"/>
            <wp:effectExtent l="0" t="0" r="0" b="0"/>
            <wp:docPr id="1913613997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66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5B752" w14:textId="40CF4A13" w:rsidR="003E695C" w:rsidRDefault="003E695C">
      <w:pPr>
        <w:pStyle w:val="CaptionedFigure"/>
      </w:pPr>
      <w:r>
        <w:rPr>
          <w:noProof/>
        </w:rPr>
        <w:drawing>
          <wp:inline distT="0" distB="0" distL="0" distR="0" wp14:anchorId="12019712" wp14:editId="580A1E84">
            <wp:extent cx="6152515" cy="2675890"/>
            <wp:effectExtent l="0" t="0" r="0" b="0"/>
            <wp:docPr id="168135372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67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2E146" w14:textId="77777777" w:rsidR="0031792D" w:rsidRDefault="00000000">
      <w:pPr>
        <w:pStyle w:val="ImageCaption"/>
      </w:pPr>
      <w:r>
        <w:t>Figure 4: Снятие атрибутов с директории</w:t>
      </w:r>
    </w:p>
    <w:p w14:paraId="23190BCE" w14:textId="77777777" w:rsidR="0031792D" w:rsidRDefault="00000000">
      <w:pPr>
        <w:pStyle w:val="Compact"/>
        <w:numPr>
          <w:ilvl w:val="0"/>
          <w:numId w:val="6"/>
        </w:numPr>
      </w:pPr>
      <w:r>
        <w:t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 w14:paraId="12E69B5B" w14:textId="3168D619" w:rsidR="0031792D" w:rsidRDefault="003E695C">
      <w:pPr>
        <w:pStyle w:val="CaptionedFigure"/>
      </w:pPr>
      <w:r>
        <w:rPr>
          <w:noProof/>
        </w:rPr>
        <w:lastRenderedPageBreak/>
        <w:drawing>
          <wp:inline distT="0" distB="0" distL="0" distR="0" wp14:anchorId="6A2BA8CE" wp14:editId="2DD0FC93">
            <wp:extent cx="6152515" cy="2635885"/>
            <wp:effectExtent l="0" t="0" r="0" b="0"/>
            <wp:docPr id="34392630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63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2AA68" w14:textId="77777777" w:rsidR="0031792D" w:rsidRDefault="00000000">
      <w:pPr>
        <w:pStyle w:val="ImageCaption"/>
      </w:pPr>
      <w:proofErr w:type="spellStart"/>
      <w:r>
        <w:t>Figure</w:t>
      </w:r>
      <w:proofErr w:type="spellEnd"/>
      <w:r>
        <w:t xml:space="preserve"> 5: Заполнение таблицы</w:t>
      </w:r>
    </w:p>
    <w:p w14:paraId="66E00805" w14:textId="67036EE0" w:rsidR="003E695C" w:rsidRDefault="003E695C">
      <w:pPr>
        <w:pStyle w:val="ImageCaption"/>
      </w:pPr>
      <w:r>
        <w:rPr>
          <w:noProof/>
        </w:rPr>
        <w:drawing>
          <wp:inline distT="0" distB="0" distL="0" distR="0" wp14:anchorId="7D5FE92B" wp14:editId="20B1FB53">
            <wp:extent cx="5661660" cy="2766060"/>
            <wp:effectExtent l="0" t="0" r="0" b="0"/>
            <wp:docPr id="859776440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1660" cy="276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23B10" w14:textId="7E03CB14" w:rsidR="003E695C" w:rsidRDefault="003E695C">
      <w:pPr>
        <w:pStyle w:val="ImageCaption"/>
      </w:pPr>
      <w:r>
        <w:rPr>
          <w:noProof/>
        </w:rPr>
        <w:drawing>
          <wp:inline distT="0" distB="0" distL="0" distR="0" wp14:anchorId="697CE432" wp14:editId="7A3AA0B1">
            <wp:extent cx="6152515" cy="969010"/>
            <wp:effectExtent l="0" t="0" r="0" b="0"/>
            <wp:docPr id="1860642574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69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0220A" w14:textId="77777777" w:rsidR="0031792D" w:rsidRDefault="00000000">
      <w:pPr>
        <w:pStyle w:val="a0"/>
      </w:pPr>
      <w:r>
        <w:t>1 - Создание файла</w:t>
      </w:r>
    </w:p>
    <w:p w14:paraId="15168D56" w14:textId="77777777" w:rsidR="0031792D" w:rsidRDefault="00000000">
      <w:pPr>
        <w:pStyle w:val="a0"/>
      </w:pPr>
      <w:r>
        <w:t>2- Удаление файла</w:t>
      </w:r>
    </w:p>
    <w:p w14:paraId="1D38DC75" w14:textId="77777777" w:rsidR="0031792D" w:rsidRDefault="00000000">
      <w:pPr>
        <w:pStyle w:val="a0"/>
      </w:pPr>
      <w:r>
        <w:t>3- Запись в файл</w:t>
      </w:r>
    </w:p>
    <w:p w14:paraId="296E4188" w14:textId="77777777" w:rsidR="0031792D" w:rsidRDefault="00000000">
      <w:pPr>
        <w:pStyle w:val="a0"/>
      </w:pPr>
      <w:r>
        <w:t>4- Чтение файла</w:t>
      </w:r>
    </w:p>
    <w:p w14:paraId="05D4CDC2" w14:textId="77777777" w:rsidR="0031792D" w:rsidRDefault="00000000">
      <w:pPr>
        <w:pStyle w:val="a0"/>
      </w:pPr>
      <w:r>
        <w:t>5- Смена директории</w:t>
      </w:r>
    </w:p>
    <w:p w14:paraId="4FE64CAA" w14:textId="77777777" w:rsidR="0031792D" w:rsidRDefault="00000000">
      <w:pPr>
        <w:pStyle w:val="a0"/>
      </w:pPr>
      <w:r>
        <w:t>6- Просмотр файлов в директории</w:t>
      </w:r>
    </w:p>
    <w:p w14:paraId="5117F0A5" w14:textId="77777777" w:rsidR="0031792D" w:rsidRDefault="00000000">
      <w:pPr>
        <w:pStyle w:val="a0"/>
      </w:pPr>
      <w:r>
        <w:lastRenderedPageBreak/>
        <w:t>7 - Переименование файла</w:t>
      </w:r>
    </w:p>
    <w:p w14:paraId="1E77D072" w14:textId="77777777" w:rsidR="0031792D" w:rsidRDefault="00000000">
      <w:pPr>
        <w:pStyle w:val="a0"/>
      </w:pPr>
      <w:r>
        <w:t>8- Смена атрибутов файла</w:t>
      </w:r>
    </w:p>
    <w:p w14:paraId="75846B78" w14:textId="77777777" w:rsidR="0031792D" w:rsidRDefault="00000000">
      <w:pPr>
        <w:pStyle w:val="TableCaption"/>
      </w:pPr>
      <w:bookmarkStart w:id="4" w:name="tbl:rig-act"/>
      <w:r>
        <w:t>Table 1: Установленные права и разрешённые действия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47"/>
        <w:gridCol w:w="2031"/>
        <w:gridCol w:w="349"/>
        <w:gridCol w:w="349"/>
        <w:gridCol w:w="349"/>
        <w:gridCol w:w="349"/>
        <w:gridCol w:w="349"/>
        <w:gridCol w:w="349"/>
        <w:gridCol w:w="349"/>
        <w:gridCol w:w="349"/>
      </w:tblGrid>
      <w:tr w:rsidR="0031792D" w14:paraId="05E79DB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1BD46D" w14:textId="77777777" w:rsidR="0031792D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6AB140EC" w14:textId="77777777" w:rsidR="0031792D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2D148A28" w14:textId="77777777" w:rsidR="0031792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804F401" w14:textId="77777777" w:rsidR="0031792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1118B2D" w14:textId="77777777" w:rsidR="0031792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9151BC2" w14:textId="77777777" w:rsidR="0031792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9D6B639" w14:textId="77777777" w:rsidR="0031792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D196CE4" w14:textId="77777777" w:rsidR="0031792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33734BE8" w14:textId="77777777" w:rsidR="0031792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933DE64" w14:textId="77777777" w:rsidR="0031792D" w:rsidRDefault="00000000">
            <w:pPr>
              <w:pStyle w:val="Compact"/>
            </w:pPr>
            <w:r>
              <w:t>8</w:t>
            </w:r>
          </w:p>
        </w:tc>
      </w:tr>
      <w:tr w:rsidR="0031792D" w14:paraId="0A69A510" w14:textId="77777777">
        <w:tc>
          <w:tcPr>
            <w:tcW w:w="0" w:type="auto"/>
          </w:tcPr>
          <w:p w14:paraId="219B155B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558F18A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6DB19B4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9EE01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0892F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FB3D8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73A96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35992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4209E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827906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20169029" w14:textId="77777777">
        <w:tc>
          <w:tcPr>
            <w:tcW w:w="0" w:type="auto"/>
          </w:tcPr>
          <w:p w14:paraId="11EE0E0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749D4416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5049F18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C2E94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7B6B6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D54EB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3A016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5478F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B2D1C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25FAE2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71C2B383" w14:textId="77777777">
        <w:tc>
          <w:tcPr>
            <w:tcW w:w="0" w:type="auto"/>
          </w:tcPr>
          <w:p w14:paraId="1CA5497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0C011D06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21C3362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00B71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7C565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099D9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EFEDC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825E3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6512C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8F7D32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63A2812F" w14:textId="77777777">
        <w:tc>
          <w:tcPr>
            <w:tcW w:w="0" w:type="auto"/>
          </w:tcPr>
          <w:p w14:paraId="556DAC50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6B785F7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03F423DE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10AD07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CAB3E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65180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58E18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D1997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FA4441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191E0C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39953B9C" w14:textId="77777777">
        <w:tc>
          <w:tcPr>
            <w:tcW w:w="0" w:type="auto"/>
          </w:tcPr>
          <w:p w14:paraId="6C42C535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589479F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5318C2F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FB5DD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4B9CC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C9730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4DAD8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05FF6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23446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049357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7471E727" w14:textId="77777777">
        <w:tc>
          <w:tcPr>
            <w:tcW w:w="0" w:type="auto"/>
          </w:tcPr>
          <w:p w14:paraId="2D1CA2B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3E9A4408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3F30B7A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0360B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A1D91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114EC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08B7F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870A4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A2F7F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0F064F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0B4A6159" w14:textId="77777777">
        <w:tc>
          <w:tcPr>
            <w:tcW w:w="0" w:type="auto"/>
          </w:tcPr>
          <w:p w14:paraId="50BDB715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19257A78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4DD81F4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344D1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7E5FF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3392A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8E761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557DF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CE413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AA09E4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675E6719" w14:textId="77777777">
        <w:tc>
          <w:tcPr>
            <w:tcW w:w="0" w:type="auto"/>
          </w:tcPr>
          <w:p w14:paraId="3F854E00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780E3874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5498ADE7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54693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5409F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10078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FE8FE1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E2748A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9DCF1E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1F6479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0DAE79BD" w14:textId="77777777">
        <w:tc>
          <w:tcPr>
            <w:tcW w:w="0" w:type="auto"/>
          </w:tcPr>
          <w:p w14:paraId="2BA60EB6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1C8F33C9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3CC26D6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ECCC6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6A9B8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DC890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81408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9598B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0FAA3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029F84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21CD02BE" w14:textId="77777777">
        <w:tc>
          <w:tcPr>
            <w:tcW w:w="0" w:type="auto"/>
          </w:tcPr>
          <w:p w14:paraId="7980FD4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64829BA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0199914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66710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0B3AD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DE188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5F267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538B0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08952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4EF9AB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7BEB1DB9" w14:textId="77777777">
        <w:tc>
          <w:tcPr>
            <w:tcW w:w="0" w:type="auto"/>
          </w:tcPr>
          <w:p w14:paraId="50EF02E5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7C4EFD2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7D52CBE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6678F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3AD62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3546F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F14F0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7251D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BB17E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8FB3A2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2DBFF036" w14:textId="77777777">
        <w:tc>
          <w:tcPr>
            <w:tcW w:w="0" w:type="auto"/>
          </w:tcPr>
          <w:p w14:paraId="05E0342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053E6078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45077EF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9E730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AF3D8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D7BB5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3B7A1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C66FC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BB3FCB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8B3D6A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634B3329" w14:textId="77777777">
        <w:tc>
          <w:tcPr>
            <w:tcW w:w="0" w:type="auto"/>
          </w:tcPr>
          <w:p w14:paraId="376F264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3E1B4EE6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38AEABB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FF57D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DA89D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E6945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D5668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CC421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0FFA1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F9414E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6BA696C5" w14:textId="77777777">
        <w:tc>
          <w:tcPr>
            <w:tcW w:w="0" w:type="auto"/>
          </w:tcPr>
          <w:p w14:paraId="56F6A654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4F57B6B6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730947E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19007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3416C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5A643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C3C4AF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5D4F9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C2D11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DBF72F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4935A38A" w14:textId="77777777">
        <w:tc>
          <w:tcPr>
            <w:tcW w:w="0" w:type="auto"/>
          </w:tcPr>
          <w:p w14:paraId="70F2F574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33BF66F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50DCF28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503F9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A45FF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01837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1CF05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3D863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5387F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93ABE0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7CD1A88A" w14:textId="77777777">
        <w:tc>
          <w:tcPr>
            <w:tcW w:w="0" w:type="auto"/>
          </w:tcPr>
          <w:p w14:paraId="29CFC604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22EC5BF9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60913519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AEF18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747BA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B92EB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428D1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2B2D9A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81580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1A80F1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3166515C" w14:textId="77777777">
        <w:tc>
          <w:tcPr>
            <w:tcW w:w="0" w:type="auto"/>
          </w:tcPr>
          <w:p w14:paraId="123BBFC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193902B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3B29327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82DEB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A7159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F4B03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188D0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E688E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1FC7F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46F65F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310A9B32" w14:textId="77777777">
        <w:tc>
          <w:tcPr>
            <w:tcW w:w="0" w:type="auto"/>
          </w:tcPr>
          <w:p w14:paraId="3D4C0EC3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29DF2E9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720B82A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A0A0D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47B70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44FCE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A70BB3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78AD7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A2929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DF13E2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7F98D009" w14:textId="77777777">
        <w:tc>
          <w:tcPr>
            <w:tcW w:w="0" w:type="auto"/>
          </w:tcPr>
          <w:p w14:paraId="7EF09BAF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6F919690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3F49F43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2BD7F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084E8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BA902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38F79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7F4A6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551BA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124974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7FCB653D" w14:textId="77777777">
        <w:tc>
          <w:tcPr>
            <w:tcW w:w="0" w:type="auto"/>
          </w:tcPr>
          <w:p w14:paraId="2471F4D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42CB850C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14BBF122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1E5BAE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AFC9C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DC872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3A7F8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3AF7A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3C399A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7ACB06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2E7B4920" w14:textId="77777777">
        <w:tc>
          <w:tcPr>
            <w:tcW w:w="0" w:type="auto"/>
          </w:tcPr>
          <w:p w14:paraId="38F7E0F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187EAE90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4EFB98B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1D71A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9CF13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DEF95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104C2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46744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E8525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AAA4A5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637E7381" w14:textId="77777777">
        <w:tc>
          <w:tcPr>
            <w:tcW w:w="0" w:type="auto"/>
          </w:tcPr>
          <w:p w14:paraId="4AB11BC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0783824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5B28ACB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77A02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48F68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266F8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90BF99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13143D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FC692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5C282F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2CDC4987" w14:textId="77777777">
        <w:tc>
          <w:tcPr>
            <w:tcW w:w="0" w:type="auto"/>
          </w:tcPr>
          <w:p w14:paraId="0522134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074B38FC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6BD5BE0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E7683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95A17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60B88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9544B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7A7A4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B2909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611E82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6ADFFDE9" w14:textId="77777777">
        <w:tc>
          <w:tcPr>
            <w:tcW w:w="0" w:type="auto"/>
          </w:tcPr>
          <w:p w14:paraId="19FD93E4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301F4F1F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3C2B2211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C6BCCB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4590B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CC7AB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8CA2F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54811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E96BB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D6C213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20A74EAE" w14:textId="77777777">
        <w:tc>
          <w:tcPr>
            <w:tcW w:w="0" w:type="auto"/>
          </w:tcPr>
          <w:p w14:paraId="2E1CC30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2072AAA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6A098A9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17302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9F2BD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61077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67EA2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8D803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7C15A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58259A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2CA39166" w14:textId="77777777">
        <w:tc>
          <w:tcPr>
            <w:tcW w:w="0" w:type="auto"/>
          </w:tcPr>
          <w:p w14:paraId="4D821DFF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13C5AB59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214B401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E756A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F40E6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D92EB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E18C8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D8E86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590E6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89E1AE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706DACB7" w14:textId="77777777">
        <w:tc>
          <w:tcPr>
            <w:tcW w:w="0" w:type="auto"/>
          </w:tcPr>
          <w:p w14:paraId="1A0DD0F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1F15940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19DDA32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C895E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2BF2D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0F40B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31E7C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955B1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D54C9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E8FE39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0EA16057" w14:textId="77777777">
        <w:tc>
          <w:tcPr>
            <w:tcW w:w="0" w:type="auto"/>
          </w:tcPr>
          <w:p w14:paraId="3A87EAC8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0B46CFB4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369AE61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79AE9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2B8D1B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D10BC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BD3891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2FEEC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E791BE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CF1D3B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5802C7A5" w14:textId="77777777">
        <w:tc>
          <w:tcPr>
            <w:tcW w:w="0" w:type="auto"/>
          </w:tcPr>
          <w:p w14:paraId="5FF99F7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0667FC2B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5E419FD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9EBB8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8BEBA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DC2A7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55743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928A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7A002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650F24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74F77160" w14:textId="77777777">
        <w:tc>
          <w:tcPr>
            <w:tcW w:w="0" w:type="auto"/>
          </w:tcPr>
          <w:p w14:paraId="7DB1F09C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2E68918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7CA491E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7D65C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B5E1F2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AA07A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F3C27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784FA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94C69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941BB3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609B74F8" w14:textId="77777777">
        <w:tc>
          <w:tcPr>
            <w:tcW w:w="0" w:type="auto"/>
          </w:tcPr>
          <w:p w14:paraId="53C5576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54B7CBA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2A0BFA4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8DCD1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00B30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E11A0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B0CD3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BCCFA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77275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2DF1A1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7C339BF6" w14:textId="77777777">
        <w:tc>
          <w:tcPr>
            <w:tcW w:w="0" w:type="auto"/>
          </w:tcPr>
          <w:p w14:paraId="46E332DF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15237A9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0D23BE91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5278E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F3E5B2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BF999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74B52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55D3D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AD781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E4C3AC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70BFA83E" w14:textId="77777777">
        <w:tc>
          <w:tcPr>
            <w:tcW w:w="0" w:type="auto"/>
          </w:tcPr>
          <w:p w14:paraId="62F31D95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23C2C8A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02987B4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BCEBC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AE7E4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30194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459ED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EA875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574FD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9F34F6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3170A637" w14:textId="77777777">
        <w:tc>
          <w:tcPr>
            <w:tcW w:w="0" w:type="auto"/>
          </w:tcPr>
          <w:p w14:paraId="03A63B6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x------(100)</w:t>
            </w:r>
          </w:p>
        </w:tc>
        <w:tc>
          <w:tcPr>
            <w:tcW w:w="0" w:type="auto"/>
          </w:tcPr>
          <w:p w14:paraId="1B42837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61BA2EE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A6BA2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410AC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47DB4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B4CC5F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11499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40904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EBC1A5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3E311900" w14:textId="77777777">
        <w:tc>
          <w:tcPr>
            <w:tcW w:w="0" w:type="auto"/>
          </w:tcPr>
          <w:p w14:paraId="49A56C90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6A42AF5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1B4CC2E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DE7AF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1FA45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F0F61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1D079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B96A8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39614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553076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737B09DC" w14:textId="77777777">
        <w:tc>
          <w:tcPr>
            <w:tcW w:w="0" w:type="auto"/>
          </w:tcPr>
          <w:p w14:paraId="7C98F1D5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12827A9B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32A65A7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E925A7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5647C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0C0AB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03C02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EFA8C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2AC9DD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8EE885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6CD7A7A5" w14:textId="77777777">
        <w:tc>
          <w:tcPr>
            <w:tcW w:w="0" w:type="auto"/>
          </w:tcPr>
          <w:p w14:paraId="52362B1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031F059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58273B1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12C02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620D4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A5364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207D4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725F0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B3D0A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596DD6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4E7043C0" w14:textId="77777777">
        <w:tc>
          <w:tcPr>
            <w:tcW w:w="0" w:type="auto"/>
          </w:tcPr>
          <w:p w14:paraId="28475D4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54D23BD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204E992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560BD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100F9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3201D3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7CC57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AFF01F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9BAE3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76CBAC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020BAE99" w14:textId="77777777">
        <w:tc>
          <w:tcPr>
            <w:tcW w:w="0" w:type="auto"/>
          </w:tcPr>
          <w:p w14:paraId="43E3F46B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1B247448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608DA59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16EEA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CEFB4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8A8E8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8A088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756A0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71394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AE3A9F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648263A9" w14:textId="77777777">
        <w:tc>
          <w:tcPr>
            <w:tcW w:w="0" w:type="auto"/>
          </w:tcPr>
          <w:p w14:paraId="1535C5F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4AF8C99C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455B429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1630F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61173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C5A97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035BC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E4AC73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B8726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088FD2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118E0A6B" w14:textId="77777777">
        <w:tc>
          <w:tcPr>
            <w:tcW w:w="0" w:type="auto"/>
          </w:tcPr>
          <w:p w14:paraId="7936301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2EDF0F09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3E50A6B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1850C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E0F3F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FCDBC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87EA8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3C642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DC023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4DD917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59B22F06" w14:textId="77777777">
        <w:tc>
          <w:tcPr>
            <w:tcW w:w="0" w:type="auto"/>
          </w:tcPr>
          <w:p w14:paraId="1132742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579EC85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0179B3F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F8C65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DDF4B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02C2AD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F33812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BAE07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42B5A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3EF7B9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6648DDD6" w14:textId="77777777">
        <w:tc>
          <w:tcPr>
            <w:tcW w:w="0" w:type="auto"/>
          </w:tcPr>
          <w:p w14:paraId="23C2E993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0787719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721C6DE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B08FB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86D2E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56875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930C1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44A9D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35BB1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570433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32282C29" w14:textId="77777777">
        <w:tc>
          <w:tcPr>
            <w:tcW w:w="0" w:type="auto"/>
          </w:tcPr>
          <w:p w14:paraId="1473354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22CEE8A4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76BF8FE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FF7C5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51C1B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8248FB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36661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F6DD2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8E79AF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DEEC9D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0C66B8FA" w14:textId="77777777">
        <w:tc>
          <w:tcPr>
            <w:tcW w:w="0" w:type="auto"/>
          </w:tcPr>
          <w:p w14:paraId="4A32F4B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1FE3DA5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033B1F3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29F10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1158A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83538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28B09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0C954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C7DCF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751300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2734B41E" w14:textId="77777777">
        <w:tc>
          <w:tcPr>
            <w:tcW w:w="0" w:type="auto"/>
          </w:tcPr>
          <w:p w14:paraId="5BD2F75B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4768422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05BF128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35E97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4AEED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BABD0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F26B1E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0432DF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2047B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CF661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1A66F618" w14:textId="77777777">
        <w:tc>
          <w:tcPr>
            <w:tcW w:w="0" w:type="auto"/>
          </w:tcPr>
          <w:p w14:paraId="2BEEA450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7D225A7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29F66DE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E3714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7D0D9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7EB28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93644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7B722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D6308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0FC0DE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49A39ED6" w14:textId="77777777">
        <w:tc>
          <w:tcPr>
            <w:tcW w:w="0" w:type="auto"/>
          </w:tcPr>
          <w:p w14:paraId="7AFBAA7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23C8915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607BBFD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7B9F22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9490C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82E95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3DF67B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25CB03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EA155F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42AAE9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6B73E21F" w14:textId="77777777">
        <w:tc>
          <w:tcPr>
            <w:tcW w:w="0" w:type="auto"/>
          </w:tcPr>
          <w:p w14:paraId="25114AB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236B1EB3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5F858DE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A268D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9D766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D3DC8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C101B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6C747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BC098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C5C71A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77F081DE" w14:textId="77777777">
        <w:tc>
          <w:tcPr>
            <w:tcW w:w="0" w:type="auto"/>
          </w:tcPr>
          <w:p w14:paraId="57B6A98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1591CFF3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15E34A1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9DF94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71A12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3FB553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1C036D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BC310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B0ED5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8E3E14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44FC5A19" w14:textId="77777777">
        <w:tc>
          <w:tcPr>
            <w:tcW w:w="0" w:type="auto"/>
          </w:tcPr>
          <w:p w14:paraId="60B3248C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538DF549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0807D6F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CEE60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5C412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3CA3D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65BF0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5D4BA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2D07A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8C2F38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3ABF0914" w14:textId="77777777">
        <w:tc>
          <w:tcPr>
            <w:tcW w:w="0" w:type="auto"/>
          </w:tcPr>
          <w:p w14:paraId="20195A5C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07AC36C5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74BDD1A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209BFB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0CBB8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8337F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068CE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57ED5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389BF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C319BC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66919DDA" w14:textId="77777777">
        <w:tc>
          <w:tcPr>
            <w:tcW w:w="0" w:type="auto"/>
          </w:tcPr>
          <w:p w14:paraId="4DCC1E8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2ABD02B5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301D9A6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B9CB5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BACBF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2F398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BE49A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1D720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AD2E6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D9B215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76EDA4ED" w14:textId="77777777">
        <w:tc>
          <w:tcPr>
            <w:tcW w:w="0" w:type="auto"/>
          </w:tcPr>
          <w:p w14:paraId="7B61A64F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6C36170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721EBBA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124B4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DF2A53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67A731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85D227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DBE35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ADF4F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9ACE6B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6EC664EB" w14:textId="77777777">
        <w:tc>
          <w:tcPr>
            <w:tcW w:w="0" w:type="auto"/>
          </w:tcPr>
          <w:p w14:paraId="15DD11EF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5D05BEC9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4075115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280FA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ED3E9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8777F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12B07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08049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A411E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4ED175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476BFDE1" w14:textId="77777777">
        <w:tc>
          <w:tcPr>
            <w:tcW w:w="0" w:type="auto"/>
          </w:tcPr>
          <w:p w14:paraId="4C1A8F65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31FBF1A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2971827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A69B99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ABEEEF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FA230F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1FFE4B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6B693A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B091B7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D2E36F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20C2D587" w14:textId="77777777">
        <w:tc>
          <w:tcPr>
            <w:tcW w:w="0" w:type="auto"/>
          </w:tcPr>
          <w:p w14:paraId="14F77170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73C7A136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4C80986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6407D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8D2A6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9FA77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E8BDC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C62A1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491B7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B00BD5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6A795782" w14:textId="77777777">
        <w:tc>
          <w:tcPr>
            <w:tcW w:w="0" w:type="auto"/>
          </w:tcPr>
          <w:p w14:paraId="6D866C4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58F54153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53D8037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09BEC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E99EC2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7C3B9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07C64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4EA69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5A31E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38F0C3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7F94A7B4" w14:textId="77777777">
        <w:tc>
          <w:tcPr>
            <w:tcW w:w="0" w:type="auto"/>
          </w:tcPr>
          <w:p w14:paraId="4C1EFB0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5B903AF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4732FB4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DDF18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87F77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2CD91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90E07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FFBC9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F2259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994263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55DA2757" w14:textId="77777777">
        <w:tc>
          <w:tcPr>
            <w:tcW w:w="0" w:type="auto"/>
          </w:tcPr>
          <w:p w14:paraId="04F2992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69E960D3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393476B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BA175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1DBFBD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51A7C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9E495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709CD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3CF4D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8999B2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3B0B6A04" w14:textId="77777777">
        <w:tc>
          <w:tcPr>
            <w:tcW w:w="0" w:type="auto"/>
          </w:tcPr>
          <w:p w14:paraId="2D24211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5E16BCE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29590D2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5A965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4572A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4C203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7DF7D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99BC9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E58DD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7FD496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0F838D84" w14:textId="77777777">
        <w:tc>
          <w:tcPr>
            <w:tcW w:w="0" w:type="auto"/>
          </w:tcPr>
          <w:p w14:paraId="3FEEE808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4B4846CF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2ED14D1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882A2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C6D59E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FDDD0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14113B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E5E22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226E6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F14227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58A790D3" w14:textId="77777777">
        <w:tc>
          <w:tcPr>
            <w:tcW w:w="0" w:type="auto"/>
          </w:tcPr>
          <w:p w14:paraId="44D8AF09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47BFBAF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2173A51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92232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5B4BE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7CF5A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E8DBB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42B40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007C1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A5E74E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08B6BFEE" w14:textId="77777777">
        <w:tc>
          <w:tcPr>
            <w:tcW w:w="0" w:type="auto"/>
          </w:tcPr>
          <w:p w14:paraId="2F6BC14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53E367DC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5614484D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26829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6CEC2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AC02A3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EDEDB9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C5A92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F5FF1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475C8F" w14:textId="77777777" w:rsidR="0031792D" w:rsidRDefault="00000000">
            <w:pPr>
              <w:pStyle w:val="Compact"/>
            </w:pPr>
            <w:r>
              <w:t>+</w:t>
            </w:r>
          </w:p>
        </w:tc>
      </w:tr>
    </w:tbl>
    <w:bookmarkEnd w:id="4"/>
    <w:p w14:paraId="65EDC92D" w14:textId="77777777" w:rsidR="0031792D" w:rsidRDefault="00000000">
      <w:pPr>
        <w:pStyle w:val="a0"/>
      </w:pPr>
      <w:r>
        <w:t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p w14:paraId="6E4BBAA2" w14:textId="77777777" w:rsidR="0031792D" w:rsidRDefault="00000000">
      <w:pPr>
        <w:pStyle w:val="TableCaption"/>
      </w:pPr>
      <w:bookmarkStart w:id="5" w:name="tbl:min-rig"/>
      <w:r>
        <w:t>Table 2: Минимальные права для совершения операций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5"/>
        <w:gridCol w:w="2601"/>
        <w:gridCol w:w="2152"/>
      </w:tblGrid>
      <w:tr w:rsidR="0031792D" w14:paraId="717EFCC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A43B948" w14:textId="77777777" w:rsidR="0031792D" w:rsidRDefault="00000000">
            <w:pPr>
              <w:pStyle w:val="Compact"/>
              <w:jc w:val="center"/>
            </w:pPr>
            <w:r>
              <w:t>Операция</w:t>
            </w:r>
          </w:p>
        </w:tc>
        <w:tc>
          <w:tcPr>
            <w:tcW w:w="0" w:type="auto"/>
          </w:tcPr>
          <w:p w14:paraId="4327F6AB" w14:textId="77777777" w:rsidR="0031792D" w:rsidRDefault="00000000">
            <w:pPr>
              <w:pStyle w:val="Compact"/>
              <w:jc w:val="center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6F2ECD18" w14:textId="77777777" w:rsidR="0031792D" w:rsidRDefault="00000000">
            <w:pPr>
              <w:pStyle w:val="Compact"/>
              <w:jc w:val="center"/>
            </w:pPr>
            <w:r>
              <w:t>Права на файл</w:t>
            </w:r>
          </w:p>
        </w:tc>
      </w:tr>
      <w:tr w:rsidR="0031792D" w14:paraId="612D6068" w14:textId="77777777">
        <w:tc>
          <w:tcPr>
            <w:tcW w:w="0" w:type="auto"/>
          </w:tcPr>
          <w:p w14:paraId="2FB4C0F4" w14:textId="77777777" w:rsidR="0031792D" w:rsidRDefault="00000000">
            <w:pPr>
              <w:pStyle w:val="Compact"/>
              <w:jc w:val="center"/>
            </w:pPr>
            <w:r>
              <w:t>Создание файла</w:t>
            </w:r>
          </w:p>
        </w:tc>
        <w:tc>
          <w:tcPr>
            <w:tcW w:w="0" w:type="auto"/>
          </w:tcPr>
          <w:p w14:paraId="445B15F3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7565E5CA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31792D" w14:paraId="483BC423" w14:textId="77777777">
        <w:tc>
          <w:tcPr>
            <w:tcW w:w="0" w:type="auto"/>
          </w:tcPr>
          <w:p w14:paraId="24D85085" w14:textId="77777777" w:rsidR="0031792D" w:rsidRDefault="00000000">
            <w:pPr>
              <w:pStyle w:val="Compact"/>
              <w:jc w:val="center"/>
            </w:pPr>
            <w:r>
              <w:lastRenderedPageBreak/>
              <w:t>Удаление файла</w:t>
            </w:r>
          </w:p>
        </w:tc>
        <w:tc>
          <w:tcPr>
            <w:tcW w:w="0" w:type="auto"/>
          </w:tcPr>
          <w:p w14:paraId="1995D6E2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24616A67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31792D" w14:paraId="6B7CE186" w14:textId="77777777">
        <w:tc>
          <w:tcPr>
            <w:tcW w:w="0" w:type="auto"/>
          </w:tcPr>
          <w:p w14:paraId="37E060EF" w14:textId="77777777" w:rsidR="0031792D" w:rsidRDefault="00000000">
            <w:pPr>
              <w:pStyle w:val="Compact"/>
              <w:jc w:val="center"/>
            </w:pPr>
            <w:r>
              <w:t>Чтение файла</w:t>
            </w:r>
          </w:p>
        </w:tc>
        <w:tc>
          <w:tcPr>
            <w:tcW w:w="0" w:type="auto"/>
          </w:tcPr>
          <w:p w14:paraId="35F39215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-x------ (100)</w:t>
            </w:r>
          </w:p>
        </w:tc>
        <w:tc>
          <w:tcPr>
            <w:tcW w:w="0" w:type="auto"/>
          </w:tcPr>
          <w:p w14:paraId="5C3800A0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r-------- (400)</w:t>
            </w:r>
          </w:p>
        </w:tc>
      </w:tr>
      <w:tr w:rsidR="0031792D" w14:paraId="5AE46C07" w14:textId="77777777">
        <w:tc>
          <w:tcPr>
            <w:tcW w:w="0" w:type="auto"/>
          </w:tcPr>
          <w:p w14:paraId="30E4C4FF" w14:textId="77777777" w:rsidR="0031792D" w:rsidRDefault="00000000">
            <w:pPr>
              <w:pStyle w:val="Compact"/>
              <w:jc w:val="center"/>
            </w:pPr>
            <w:r>
              <w:t>Запись в файл</w:t>
            </w:r>
          </w:p>
        </w:tc>
        <w:tc>
          <w:tcPr>
            <w:tcW w:w="0" w:type="auto"/>
          </w:tcPr>
          <w:p w14:paraId="53663317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-x------ (100)</w:t>
            </w:r>
          </w:p>
        </w:tc>
        <w:tc>
          <w:tcPr>
            <w:tcW w:w="0" w:type="auto"/>
          </w:tcPr>
          <w:p w14:paraId="12C2EC00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w------- (200)</w:t>
            </w:r>
          </w:p>
        </w:tc>
      </w:tr>
      <w:tr w:rsidR="0031792D" w14:paraId="2906B454" w14:textId="77777777">
        <w:tc>
          <w:tcPr>
            <w:tcW w:w="0" w:type="auto"/>
          </w:tcPr>
          <w:p w14:paraId="081132F2" w14:textId="77777777" w:rsidR="0031792D" w:rsidRDefault="00000000">
            <w:pPr>
              <w:pStyle w:val="Compact"/>
              <w:jc w:val="center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16DC1EB2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15924FA9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--------(000)</w:t>
            </w:r>
          </w:p>
        </w:tc>
      </w:tr>
      <w:tr w:rsidR="0031792D" w14:paraId="7C7C90F3" w14:textId="77777777">
        <w:tc>
          <w:tcPr>
            <w:tcW w:w="0" w:type="auto"/>
          </w:tcPr>
          <w:p w14:paraId="0140BB42" w14:textId="77777777" w:rsidR="0031792D" w:rsidRDefault="00000000">
            <w:pPr>
              <w:pStyle w:val="Compact"/>
              <w:jc w:val="center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2B5C840E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1742E5F4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31792D" w14:paraId="2D5ABCB8" w14:textId="77777777">
        <w:tc>
          <w:tcPr>
            <w:tcW w:w="0" w:type="auto"/>
          </w:tcPr>
          <w:p w14:paraId="51D1B186" w14:textId="77777777" w:rsidR="0031792D" w:rsidRDefault="00000000">
            <w:pPr>
              <w:pStyle w:val="Compact"/>
              <w:jc w:val="center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749451D8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7914C872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</w:tbl>
    <w:p w14:paraId="0D06A9B3" w14:textId="77777777" w:rsidR="0031792D" w:rsidRDefault="00000000">
      <w:pPr>
        <w:pStyle w:val="1"/>
      </w:pPr>
      <w:bookmarkStart w:id="6" w:name="_Toc160314161"/>
      <w:bookmarkStart w:id="7" w:name="вывод"/>
      <w:bookmarkEnd w:id="3"/>
      <w:bookmarkEnd w:id="5"/>
      <w:r>
        <w:rPr>
          <w:rStyle w:val="SectionNumber"/>
        </w:rPr>
        <w:t>3</w:t>
      </w:r>
      <w:r>
        <w:tab/>
        <w:t>Вывод</w:t>
      </w:r>
      <w:bookmarkEnd w:id="6"/>
    </w:p>
    <w:p w14:paraId="53A8FD1C" w14:textId="243549AA" w:rsidR="003E695C" w:rsidRDefault="00000000" w:rsidP="003E695C">
      <w:pPr>
        <w:pStyle w:val="FirstParagraph"/>
      </w:pPr>
      <w:r>
        <w:t>В ходе выполнения лабораторной работы были получены навыки работы с атрибутами файлов и сведения о разграничении доступа.</w:t>
      </w:r>
      <w:bookmarkStart w:id="8" w:name="список-литературы"/>
      <w:bookmarkEnd w:id="7"/>
      <w:r w:rsidR="003E695C">
        <w:t xml:space="preserve"> </w:t>
      </w:r>
    </w:p>
    <w:bookmarkEnd w:id="8"/>
    <w:p w14:paraId="1ED73CC6" w14:textId="36339904" w:rsidR="0031792D" w:rsidRDefault="0031792D">
      <w:pPr>
        <w:pStyle w:val="Compact"/>
        <w:numPr>
          <w:ilvl w:val="0"/>
          <w:numId w:val="7"/>
        </w:numPr>
      </w:pPr>
    </w:p>
    <w:sectPr w:rsidR="0031792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AB3060" w14:textId="77777777" w:rsidR="00AA3D94" w:rsidRDefault="00AA3D94">
      <w:pPr>
        <w:spacing w:after="0"/>
      </w:pPr>
      <w:r>
        <w:separator/>
      </w:r>
    </w:p>
  </w:endnote>
  <w:endnote w:type="continuationSeparator" w:id="0">
    <w:p w14:paraId="75519D2E" w14:textId="77777777" w:rsidR="00AA3D94" w:rsidRDefault="00AA3D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5F1579" w14:textId="77777777" w:rsidR="00AA3D94" w:rsidRDefault="00AA3D94">
      <w:r>
        <w:separator/>
      </w:r>
    </w:p>
  </w:footnote>
  <w:footnote w:type="continuationSeparator" w:id="0">
    <w:p w14:paraId="1F8FB58C" w14:textId="77777777" w:rsidR="00AA3D94" w:rsidRDefault="00AA3D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B3CBBDEE"/>
    <w:multiLevelType w:val="multilevel"/>
    <w:tmpl w:val="4484FA9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64C445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56A0A4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2818756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D938E41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A80688B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 w16cid:durableId="2120682358">
    <w:abstractNumId w:val="2"/>
  </w:num>
  <w:num w:numId="2" w16cid:durableId="18023857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72114287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" w16cid:durableId="1370648679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5" w16cid:durableId="973221128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6" w16cid:durableId="876694863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" w16cid:durableId="4040371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434D"/>
    <w:rsid w:val="00171316"/>
    <w:rsid w:val="0031792D"/>
    <w:rsid w:val="003E695C"/>
    <w:rsid w:val="004E29B3"/>
    <w:rsid w:val="00590D07"/>
    <w:rsid w:val="00784D58"/>
    <w:rsid w:val="008D6863"/>
    <w:rsid w:val="009E308A"/>
    <w:rsid w:val="009E6B3A"/>
    <w:rsid w:val="00AA3D94"/>
    <w:rsid w:val="00B86B75"/>
    <w:rsid w:val="00BC48D5"/>
    <w:rsid w:val="00C36279"/>
    <w:rsid w:val="00E02C1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504979"/>
  <w15:docId w15:val="{BC056DDC-BB7A-471D-971B-3D9682E2B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E695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5</Words>
  <Characters>6190</Characters>
  <Application>Microsoft Office Word</Application>
  <DocSecurity>0</DocSecurity>
  <Lines>51</Lines>
  <Paragraphs>14</Paragraphs>
  <ScaleCrop>false</ScaleCrop>
  <Company/>
  <LinksUpToDate>false</LinksUpToDate>
  <CharactersWithSpaces>7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уп</dc:creator>
  <cp:keywords/>
  <cp:lastModifiedBy>Влад Хрусталёв</cp:lastModifiedBy>
  <cp:revision>4</cp:revision>
  <cp:lastPrinted>2024-03-02T20:38:00Z</cp:lastPrinted>
  <dcterms:created xsi:type="dcterms:W3CDTF">2024-03-02T20:38:00Z</dcterms:created>
  <dcterms:modified xsi:type="dcterms:W3CDTF">2024-03-02T20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